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E61A6" w14:textId="19DB898F" w:rsidR="001C092E" w:rsidRPr="00876ECE" w:rsidRDefault="00640086">
      <w:pPr>
        <w:rPr>
          <w:rFonts w:ascii="宋体" w:eastAsia="宋体" w:hAnsi="宋体" w:cs="Times New Roman"/>
          <w:sz w:val="24"/>
          <w:szCs w:val="24"/>
        </w:rPr>
      </w:pPr>
      <w:r w:rsidRPr="00876ECE">
        <w:rPr>
          <w:rFonts w:ascii="宋体" w:eastAsia="宋体" w:hAnsi="宋体" w:cs="Times New Roman" w:hint="eastAsia"/>
          <w:sz w:val="24"/>
          <w:szCs w:val="24"/>
        </w:rPr>
        <w:t>&gt;</w:t>
      </w:r>
      <w:r w:rsidRPr="00876ECE">
        <w:rPr>
          <w:rFonts w:ascii="宋体" w:eastAsia="宋体" w:hAnsi="宋体" w:cs="Times New Roman"/>
          <w:sz w:val="24"/>
          <w:szCs w:val="24"/>
        </w:rPr>
        <w:t>In2092</w:t>
      </w:r>
    </w:p>
    <w:p w14:paraId="2367CD2E" w14:textId="79F0A127" w:rsidR="00640086" w:rsidRPr="00BE7D56" w:rsidRDefault="00640086">
      <w:pPr>
        <w:rPr>
          <w:rFonts w:ascii="宋体" w:eastAsia="宋体" w:hAnsi="宋体"/>
          <w:sz w:val="24"/>
          <w:szCs w:val="24"/>
        </w:rPr>
      </w:pPr>
      <w:commentRangeStart w:id="0"/>
      <w:r w:rsidRPr="00876ECE">
        <w:rPr>
          <w:rFonts w:ascii="宋体" w:eastAsia="宋体" w:hAnsi="宋体"/>
          <w:sz w:val="24"/>
          <w:szCs w:val="24"/>
        </w:rPr>
        <w:t>TGTCATTTTCAGAAGACGACTGCAC</w:t>
      </w:r>
      <w:commentRangeEnd w:id="0"/>
      <w:r w:rsidR="006B0408" w:rsidRPr="00876ECE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876ECE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ATGGCGACGGA</w:t>
      </w:r>
      <w:commentRangeStart w:id="1"/>
      <w:r w:rsidRPr="00876ECE">
        <w:rPr>
          <w:rFonts w:ascii="宋体" w:eastAsia="宋体" w:hAnsi="宋体"/>
          <w:sz w:val="24"/>
          <w:szCs w:val="24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TCACGATTTTTGCAACAGAGCC</w:t>
      </w:r>
      <w:commentRangeEnd w:id="1"/>
      <w:r w:rsidR="00C1179E" w:rsidRPr="00876ECE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876ECE">
        <w:rPr>
          <w:rFonts w:ascii="宋体" w:eastAsia="宋体" w:hAnsi="宋体"/>
          <w:sz w:val="24"/>
          <w:szCs w:val="24"/>
        </w:rPr>
        <w:t>CTAT</w:t>
      </w:r>
      <w:commentRangeStart w:id="2"/>
      <w:r w:rsidRPr="00876ECE">
        <w:rPr>
          <w:rFonts w:ascii="宋体" w:eastAsia="宋体" w:hAnsi="宋体"/>
          <w:sz w:val="24"/>
          <w:szCs w:val="24"/>
        </w:rPr>
        <w:t>CTTCGGCCTTCACACGCACGAAAGGCGGCGAAGCTCCGCCGTTAATCCGTCCGCCGGAGATCTCGCCCAGGCAGGCTGAAGGCCGAGCAAGCCTGACAGGCCCGAAAAGCCCGGCACGGGCGTCGGCGGCGATGACGGCGGCGGCATTATCCAGGGTTGATGATGGAAGTGGAGGATATCGACAACCTCTCGCGCAACCAAGACATCGCGGTCGGACTGCAAGTGATCTTGAAGCCACGGGCCCGTCCCACCCCGACAT</w:t>
      </w:r>
      <w:commentRangeEnd w:id="2"/>
      <w:r w:rsidR="00015247" w:rsidRPr="00876ECE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876ECE">
        <w:rPr>
          <w:rFonts w:ascii="宋体" w:eastAsia="宋体" w:hAnsi="宋体"/>
          <w:sz w:val="24"/>
          <w:szCs w:val="24"/>
        </w:rPr>
        <w:t>GGACCTCGATGCCCGAACGGACG</w:t>
      </w:r>
      <w:commentRangeStart w:id="3"/>
      <w:r w:rsidRPr="00876ECE">
        <w:rPr>
          <w:rFonts w:ascii="宋体" w:eastAsia="宋体" w:hAnsi="宋体"/>
          <w:sz w:val="24"/>
          <w:szCs w:val="24"/>
        </w:rPr>
        <w:t>TTAGATTTCGAGTTCTAGGCGTTCTGCGATGAAGGTTGGATCCCAGCCGGGATTGAAAGTGTCGACGTGGGTGAATCCGAGCCGCTCGTATAGGCCACGCAGGTTCGGGTGGCAGTCGAGCCGCAGCTTGGCGCACCCCTGCGTTCGCGCGGCATGGCGGCAAGCCTCGATCAGCGCGGAGCTGACACCCCGGCCCGCATGTGTCCGTCGCACCGCGAGCTTGTGCAGATATGCGGCCTCCCCCTTGAGGGCGTCGGGCCAGAACTCGGGATCCTCGGCCGACAAGGTGCAACAGCCGACGATGCCGTCGCTGCAACTCGCGACTAGGAGCTCGGATCTCAGGACGAAGGTCTCCGCGAATGTCCGGTCGATCCGCGCGACGTCCCAGGCGGGCGTTCCCTTGGCGGACATCCACGCCGCAGCGTCGTGCATCAGCCGCACAACCTCGTCGATATCACCCGAGCAGGCGACCCGAACGTTCGGAGGCTCCTCGCTGTCCAT</w:t>
      </w:r>
      <w:commentRangeEnd w:id="3"/>
      <w:r w:rsidR="00523646" w:rsidRPr="00876ECE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876ECE">
        <w:rPr>
          <w:rFonts w:ascii="宋体" w:eastAsia="宋体" w:hAnsi="宋体"/>
          <w:sz w:val="24"/>
          <w:szCs w:val="24"/>
        </w:rPr>
        <w:t>TCGCTCCCCTGGCGCGGTATGAACCGCCGCCTCATAGTGCAGTTTGATCCTGACGAGCCCAGCATGTCTGCGCCCACCTTCGCGGAACCTGACCAGGGTCCGCTAGCGGGCGGCCGGAAGGTGAATG</w:t>
      </w:r>
      <w:commentRangeStart w:id="4"/>
      <w:r w:rsidRPr="00876ECE">
        <w:rPr>
          <w:rFonts w:ascii="宋体" w:eastAsia="宋体" w:hAnsi="宋体"/>
          <w:sz w:val="24"/>
          <w:szCs w:val="24"/>
        </w:rPr>
        <w:t>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G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</w:t>
      </w:r>
      <w:commentRangeStart w:id="5"/>
      <w:r w:rsidRPr="00876ECE">
        <w:rPr>
          <w:rFonts w:ascii="宋体" w:eastAsia="宋体" w:hAnsi="宋体"/>
          <w:sz w:val="24"/>
          <w:szCs w:val="24"/>
        </w:rPr>
        <w:t>TCACCAT</w:t>
      </w:r>
      <w:commentRangeEnd w:id="4"/>
      <w:r w:rsidR="00D96B93" w:rsidRPr="00876ECE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876ECE">
        <w:rPr>
          <w:rFonts w:ascii="宋体" w:eastAsia="宋体" w:hAnsi="宋体"/>
          <w:sz w:val="24"/>
          <w:szCs w:val="24"/>
        </w:rPr>
        <w:t>GGCGTCGGCCTCCGCAGCGACTTCCACGATGGGGATCGGGCGAGCAAAAAGGCAGCAATTATGAGCCCCATACCTACAAAGCCCCACGCATCAAGCTTTTGCCCATGAAGCAACCAGGCAATGGCTGTAATTATGACGACGCCGAGTCCCGACCAGACTGCATAAGCAACACCGACAGGGA</w:t>
      </w:r>
      <w:r w:rsidRPr="00876ECE">
        <w:rPr>
          <w:rFonts w:ascii="宋体" w:eastAsia="宋体" w:hAnsi="宋体"/>
          <w:sz w:val="24"/>
          <w:szCs w:val="24"/>
        </w:rPr>
        <w:lastRenderedPageBreak/>
        <w:t>TGGATTTCAGAACCAGAGAAAGAAAATAAAATGCGATGCCATAACCGATTATGACAACGGCGGAAGGGGCAAGCTTAGTAAAGCCCTCGCTAGATTTTAATGCGGATGTTGCGATTACTTCGCCAACTATTGCGATAACAAGAAAAAGCCAGCCTTTCAT</w:t>
      </w:r>
      <w:commentRangeEnd w:id="5"/>
      <w:r w:rsidR="007D7839" w:rsidRPr="00876ECE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876ECE">
        <w:rPr>
          <w:rFonts w:ascii="宋体" w:eastAsia="宋体" w:hAnsi="宋体"/>
          <w:sz w:val="24"/>
          <w:szCs w:val="24"/>
        </w:rPr>
        <w:t>GATATATCTCCCAATTTGTGTAGGGCTTATTATGCACGCTTAAAAATAATAAAAGCAGACTTGACCTGATAGTTTGGCTGTGAGCAATTATGTGCTTAGTGC</w:t>
      </w:r>
      <w:commentRangeStart w:id="6"/>
      <w:r w:rsidRPr="00876ECE">
        <w:rPr>
          <w:rFonts w:ascii="宋体" w:eastAsia="宋体" w:hAnsi="宋体"/>
          <w:sz w:val="24"/>
          <w:szCs w:val="24"/>
        </w:rPr>
        <w:t>ATCTAACGCGCTGATCACCGGCGGTTGAAAACCGTCCGGTGGATTCGCAGGTTATGC</w:t>
      </w:r>
      <w:commentRangeEnd w:id="6"/>
      <w:r w:rsidR="00BB1BCE" w:rsidRPr="00876ECE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876ECE">
        <w:rPr>
          <w:rFonts w:ascii="宋体" w:eastAsia="宋体" w:hAnsi="宋体"/>
          <w:sz w:val="24"/>
          <w:szCs w:val="24"/>
        </w:rPr>
        <w:t>TCCCTCATTTTCATTTCCGGTTTC</w:t>
      </w:r>
      <w:commentRangeStart w:id="7"/>
      <w:r w:rsidRPr="00876ECE">
        <w:rPr>
          <w:rFonts w:ascii="宋体" w:eastAsia="宋体" w:hAnsi="宋体"/>
          <w:sz w:val="24"/>
          <w:szCs w:val="24"/>
        </w:rPr>
        <w:t>CTATAGGGCAACCAGGCTGTCCTTGCCGGCGCTTGTAACACAGACGATGGCATCAAATGCCTCGCTCAATTTCGTTTCTACAGAGGCGCTTTGAGACCGCATTCGCTTTGCTTCCATGGGGGCATCTGTCAATGTCAGACATGAATTCTCCGTACCACAGGCGTCGATGACATACTGTTCCATACTATCCTCACGGATTGCATCGGCAGGCGTGGTCACAACAGAGAATCCAAGAGGACTTTTTGGCGATGGGAAATGCATTTCCGGCACGGTGGGTCCAAGATGGGTGAATGCAATCGCACGGTAATTCACCCTCTCTGCGAGGTGCTGCCCCATGGGAACAGCCGTAAGCTCGCCTGAAAAGGAGACTGGAGTTTTTTGTAAATGATTGTTGTGCGCCAGCAGAATTATCTTCACATCCGGATTCGCTCGAACCATTCCATCTACTACGCCCGCCATATACGAGTCACGTACGGAAGTATCTCCCTCAAGAGAGGTACCATCGAAGAAAGTTTTCATTATACGCAAGGTTTCCAACGTATACTCTATCGACTCTATTCGATCAGAGGCTTTTCGGAACAAATCGCTGTTGACGTGTTTTTTCAGGACGGGGGCAAGCGACGCCAAGCGGAGCTTCAATCTGGTTACCCCTGAGATAGCTTTCTCCTGCCGAGCCGTTTCTAGCTCCCCCCATTTTGCCGATGAAATAACCGCCGACTGGCCATCAATGGACGCCAACAAGTGAGTCAACATATCAACGTGCGGTTTCATGAGGTGATCGATGAGCTGGATAATTTCGGCCAATTGCGCTAGGTCGTCCCTTGGGTTCAGGGTGTTGGGTAAGTCGATTCCGACTAACTGCAGTTTTCTTCCTGATTCGCGGAGATATGATTTCAGCCAGATCAGCACTGAGCCATACACAGAAAAGGTCAGGGTATCCGAAAATCGCTCAAGTTCATGAGCACCGGCTGTTGAGTTGAGCCATTCAGATAACCGGGATGCCTGAATCGCCCCACATTCCAAACCAATCGCATTAAACTCATGCCTTTCGACCAAATAGCGGATAAGACTAGCTCTAGCCAGTGAAAACTCCGCGACAAAATGAGCGCCCTCGCCAATGCCGACAATTCGGGCGCCCTCAATTACGGAAGTAAGAATCTCAAACTCATTGAAGTCCAGCTTTTGAGGCTGTAAAAGTGTTCTGGTCGTTCTCCATGTCAT</w:t>
      </w:r>
      <w:commentRangeEnd w:id="7"/>
      <w:r w:rsidR="0064199D" w:rsidRPr="00876ECE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876ECE">
        <w:rPr>
          <w:rFonts w:ascii="宋体" w:eastAsia="宋体" w:hAnsi="宋体"/>
          <w:sz w:val="24"/>
          <w:szCs w:val="24"/>
        </w:rPr>
        <w:t>TTTTTTACCTTTGCGTTTATTGCTGTAATCGTCATACGTTCGCTTCGCCAATAACCCGGCTCACAGCATAACAAATTATTAATTCGTTTCTTTATATCTCGTCTTAGGTGGTGCCGATCATGAGTGCCCGATCAGACAACTCCACTCAAAAAATGCTAGATTACACTTAACAATTGGCAATTTCAAGAAAATACTTGAAATTTTTCCTTATGGATATCATATTATTTTCATAATAAATGTGAAGAGGATATCCCATATGATCACGTTGCCGAAGGCGCTTTTGGACAAATATGACGATTGGCTGGAACGGGAGGCGGTTGATGCCAACCGTCATGGCGAGCACCGGAAATGGCTACGCTATTATCTGGATTTCTGCCACAAATACGGGAATGGATACCTTGACGAACTGAGCCTTGGTCTATTCGCCGAAAAGCTGCAAGACAAAGGTCAGCACCCTTTCCAGATCGAGGAAGCGTCACGTGCCGTTCGTTTGTATTACCGAATGGCCGGGGAAACGAAAGATGCCCTGCCGACACCTGCCTGCGAACCTGAAAGAATCTCAAAACTGCCTCCGGCCACCATGAAATCTGAAGGTGCGTCCTGGGTGGGTGAACTGACAAGGCTCAGGGAAGAAATCCGGATTCGTCATTATTCTGCCAAAACGCTATCGAGTTATTATGGCTGGGCCAGAAAGTTCCAGGCTTTTGTCCGGAGCAAGTCCCCCACATTGCTTGATACCGACGATGTCAAACGGTATTTGACGTGGCTGGCGGTGGAAA</w:t>
      </w:r>
      <w:commentRangeStart w:id="8"/>
      <w:r w:rsidRPr="00876ECE">
        <w:rPr>
          <w:rFonts w:ascii="宋体" w:eastAsia="宋体" w:hAnsi="宋体"/>
          <w:sz w:val="24"/>
          <w:szCs w:val="24"/>
        </w:rPr>
        <w:t>GGGATG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8"/>
      <w:r w:rsidR="0064199D" w:rsidRPr="00876ECE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876ECE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9"/>
      <w:r w:rsidRPr="00876ECE">
        <w:rPr>
          <w:rFonts w:ascii="宋体" w:eastAsia="宋体" w:hAnsi="宋体"/>
          <w:sz w:val="24"/>
          <w:szCs w:val="24"/>
        </w:rPr>
        <w:t>GTGCAGCCGTCTTCTGAAAACGACA</w:t>
      </w:r>
      <w:commentRangeEnd w:id="9"/>
      <w:r w:rsidR="0064199D" w:rsidRPr="00876ECE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876ECE">
        <w:rPr>
          <w:rFonts w:ascii="宋体" w:eastAsia="宋体" w:hAnsi="宋体"/>
          <w:sz w:val="24"/>
          <w:szCs w:val="24"/>
        </w:rPr>
        <w:t>GCCACCATGAAAGTCCGTCCCTGACCTGAACCTGATGTATTGAGCGCAGGGGTGTAGGTTTTGTTGAAGACGTTATTAACTCTCAATGTCAGGTCAACATTGTTGGTAAACTTGTAATTGGCAAATACATCAACCAGCGCATAGGATGGTGTCTTGGCTGCTGATGTT</w:t>
      </w:r>
      <w:r w:rsidRPr="00876ECE">
        <w:rPr>
          <w:rFonts w:ascii="宋体" w:eastAsia="宋体" w:hAnsi="宋体"/>
          <w:sz w:val="24"/>
          <w:szCs w:val="24"/>
        </w:rPr>
        <w:lastRenderedPageBreak/>
        <w:t>GTTTTGCCGCTGGATACATAATTGTAACGCGCCCCCGCAGTCAGCTTTTCTTCCAAGAAGCGTGCACCCGCTGTCAGCGTGAACGTGTGATCAGGGAGATAGTTATTGGATCCCAGACCTGGCATCTGAGCTGGCATATTGGTTTTGGTGTAGGAATAGCTGACACCAGCAAAAGCAAAGCGCGCATCATAATTTGTTTGCAGTTCAAAACCACTGC</w:t>
      </w:r>
      <w:commentRangeStart w:id="10"/>
      <w:r w:rsidRPr="00876ECE">
        <w:rPr>
          <w:rFonts w:ascii="宋体" w:eastAsia="宋体" w:hAnsi="宋体"/>
          <w:sz w:val="24"/>
          <w:szCs w:val="24"/>
        </w:rPr>
        <w:t>ATCTAACGCCGGAGTTAAGCCGCCGCGCGTAGCGCGGTCGGCTTGAACGAATTGTTAGAC</w:t>
      </w:r>
      <w:commentRangeEnd w:id="10"/>
      <w:r w:rsidR="003335EB" w:rsidRPr="00876ECE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876ECE">
        <w:rPr>
          <w:rFonts w:ascii="宋体" w:eastAsia="宋体" w:hAnsi="宋体"/>
          <w:sz w:val="24"/>
          <w:szCs w:val="24"/>
        </w:rPr>
        <w:t>A</w:t>
      </w:r>
      <w:commentRangeStart w:id="11"/>
      <w:r w:rsidRPr="00876ECE">
        <w:rPr>
          <w:rFonts w:ascii="宋体" w:eastAsia="宋体" w:hAnsi="宋体"/>
          <w:sz w:val="24"/>
          <w:szCs w:val="24"/>
        </w:rPr>
        <w:t>TCATTTACCAACTGACTTGATGATCTCGCCTTTCACAAAGCGAATAAATTCTTCCAAGTGATCTGCGCGTGAGGCCAAGTGATCTTCTTTTTGTCCCAGATAAGCTTGCTTAGCTTCAAGTAAGACGGGCTGATACTGGGCAGGTAGGCGTTTTATTGCCCAGTCGGCAGCGACATCCTTCGGCGCGATTTTGCCGGTTATTGCGCTGTACCAAATGCGGGACAACGTAAGCACTACATTTCGCTCATCGCCGGCCCAGTCGGGCTGCGAGTTCCATAGCTTCAAGGTTTCCCTCAGCGCCTCGAATAGATCCTGTTCAGGAACCGGGTCAAAGAATTCCTCCGCTGCCGGACCTACCAAGGCAACGCTATGTTCTCTTGCTTTTGTAAGCAGGATAGCTAGATCAATGTCGATCATGGCTGGCTCGAAGATACCCGCAAGAATGTCATTGCGCTGCCATTCTCCAAATTGCAGCTCGCGCTTAGCCGGATAACGCCACGGGATGATGTCGTCATGCACGACAAGGGTGACTTCTATAGCGCGGAGCGTCTCGCTCTCGCCAGGGAAAGCCGAAGCCTCCATAAGGTCATTGAGCAATGCTCGCCGCGTCGTTTCATCAAGCTTTACGGCCACAGTAACCAACAAATCAATATCGCTGTATGGCTTCAGGCCGCCATCCACTGCGGAGCCGTACAAATGCACGGCCAGCAACGTTGATTCCAGATGGCGCTCAATGACGCTTAGCACCTCTGATAGTTGGTTCGAAATTTCGATGGTCAC</w:t>
      </w:r>
      <w:commentRangeEnd w:id="11"/>
      <w:r w:rsidR="003335EB" w:rsidRPr="00876ECE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876ECE">
        <w:rPr>
          <w:rFonts w:ascii="宋体" w:eastAsia="宋体" w:hAnsi="宋体"/>
          <w:sz w:val="24"/>
          <w:szCs w:val="24"/>
        </w:rPr>
        <w:t>CGCTACCCTCATGATGTCTAA</w:t>
      </w:r>
      <w:commentRangeStart w:id="12"/>
      <w:r w:rsidRPr="00876ECE">
        <w:rPr>
          <w:rFonts w:ascii="宋体" w:eastAsia="宋体" w:hAnsi="宋体"/>
          <w:sz w:val="24"/>
          <w:szCs w:val="24"/>
        </w:rPr>
        <w:t>CGTTTGACATGAGGGGCGGCCAAGGGCGCCAGCCCTTGGACGTCCCCCTCG</w:t>
      </w:r>
      <w:commentRangeStart w:id="13"/>
      <w:r w:rsidRPr="00876ECE">
        <w:rPr>
          <w:rFonts w:ascii="宋体" w:eastAsia="宋体" w:hAnsi="宋体"/>
          <w:sz w:val="24"/>
          <w:szCs w:val="24"/>
        </w:rPr>
        <w:t>TTAGGC</w:t>
      </w:r>
      <w:commentRangeEnd w:id="12"/>
      <w:r w:rsidR="00231EF1" w:rsidRPr="00876ECE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876ECE">
        <w:rPr>
          <w:rFonts w:ascii="宋体" w:eastAsia="宋体" w:hAnsi="宋体"/>
          <w:sz w:val="24"/>
          <w:szCs w:val="24"/>
        </w:rPr>
        <w:t>ATCACTGCGTGTTCGCTCGAATGCCTGGCGTGTTTGAACCATGTACACGGCTGGACCATCTGGGGTGGTTACGGTACCTTGCCTCTCAAACCCCGCTTTCTCGTAGCATCGGATCGCTCGCAAGTTGCTCGGCGACGGGTCCGTTTGGATCTTGGTGACCTCGGGATCATTGAACAGCAACTCAACCAGAGCTCGAACCAGCTTGGTTCCCAAGCCTTTGCCCAGTTGTGATGCATTCGCCAGTGACTGGTCTATTCCGCGTACTCCTGGATCGGTTTCTTCTTCCCACCATCCGTCCCCGCTTCCAAGAGCAACGTACGACTGGGCATACCCAATCGGCTCTCCATTCAGCATTGCAATGTATGGAGTGACGGACTCTTGCGCTAAAACGCTTGGCAAGTACTGTTCCTGTACGTCAGCAAGTGTCGGGCGTGCTTCTTCTCCGCCCCACCACTCGACGATATGAGATCGATTTAGCCACTCATAGAGCATCGCAAGGTCATGCTCAGTCATGAGGCGCAGTGTGACGGAATCGGTGCTGTTGGTCAC</w:t>
      </w:r>
      <w:commentRangeEnd w:id="13"/>
      <w:r w:rsidR="0081595D" w:rsidRPr="00876ECE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876ECE">
        <w:rPr>
          <w:rFonts w:ascii="宋体" w:eastAsia="宋体" w:hAnsi="宋体"/>
          <w:sz w:val="24"/>
          <w:szCs w:val="24"/>
        </w:rPr>
        <w:t>GATGCTGTACTTTGTGAT</w:t>
      </w:r>
      <w:commentRangeStart w:id="14"/>
      <w:r w:rsidRPr="00876ECE">
        <w:rPr>
          <w:rFonts w:ascii="宋体" w:eastAsia="宋体" w:hAnsi="宋体"/>
          <w:sz w:val="24"/>
          <w:szCs w:val="24"/>
        </w:rPr>
        <w:t>GCCTAACGCGAAGGTAAACGGCGCCGCTTGCGGCGTCCAGTGAAGCGAAGCGGAATGAGTTTCACCGCCTTGTTAGAA</w:t>
      </w:r>
      <w:commentRangeEnd w:id="14"/>
      <w:r w:rsidR="00BD1D6C" w:rsidRPr="00876ECE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876ECE">
        <w:rPr>
          <w:rFonts w:ascii="宋体" w:eastAsia="宋体" w:hAnsi="宋体"/>
          <w:sz w:val="24"/>
          <w:szCs w:val="24"/>
        </w:rPr>
        <w:t>AT</w:t>
      </w:r>
      <w:commentRangeStart w:id="15"/>
      <w:r w:rsidRPr="00876ECE">
        <w:rPr>
          <w:rFonts w:ascii="宋体" w:eastAsia="宋体" w:hAnsi="宋体"/>
          <w:sz w:val="24"/>
          <w:szCs w:val="24"/>
        </w:rPr>
        <w:t>TTAGTTACTTGGCTGTGATGGTTTTTTACTTTCATTTAGCCCTTTAACAGCCTGTTCCCATGTACGTTTCAAGAGTGATGCGTCCCCAATTTCACTATGACCTGAAACAACCAGTTTTGCTTTACCATATTTAGACATTAATATTTTGGCGGACTTTGGCCAAGCTTCTAAATTTGCGTCACCCAAATTACCAAGACCGTCCGGTTTAACAAAACAACCACCGAATAAAATTTTCTTTTCAGGTAACCAAACCACTACGTTATCTTGAGTGTGCCCCGGGCCGGGATAAAAAACTTCAATTTTATTTTTAACTAGCCAATAACTAACTCCGCTAAATGAGTTTTTAGCTTGCACCTTACCGTCTTTTTTAAGAAGTTCATTTGTTAATTCAGATGCATACGTGGGAATAGATTGAGAATTAAGCCACTCTATTCCCCCTGTGCTGTCGCTATGGAAATGTGAGGAAATAGTGCCTTTGATTTTATAGCCGCGCTCCACAAACCAATTGACTAACTTTTCAGTATCTGTAGCAGTAAATGGAGTGTCAATCAGATAGGCGTCAGTGTTTACAAGAACCACCAAACCGTGTTTAGAAACAACACCCCAACCGTTAACTTCTTCGAACGATGTATGAACATAAACACCTTCTTCAAGCTTCTCGATTTTTAAATCAGGCAAAGCCGCTCCTGCGGCAGTAATGCTACAAAGGAAGCATACACATAAAACAAATAATTTCTTCAT</w:t>
      </w:r>
      <w:commentRangeEnd w:id="15"/>
      <w:r w:rsidR="006C2F52" w:rsidRPr="00876ECE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876ECE">
        <w:rPr>
          <w:rFonts w:ascii="宋体" w:eastAsia="宋体" w:hAnsi="宋体"/>
          <w:sz w:val="24"/>
          <w:szCs w:val="24"/>
        </w:rPr>
        <w:t>ACTTGCCCT</w:t>
      </w:r>
      <w:commentRangeStart w:id="16"/>
      <w:r w:rsidRPr="00876ECE">
        <w:rPr>
          <w:rFonts w:ascii="宋体" w:eastAsia="宋体" w:hAnsi="宋体"/>
          <w:sz w:val="24"/>
          <w:szCs w:val="24"/>
        </w:rPr>
        <w:t>TTTCTAACTTTGTTTTAGGGCGACTGCCCTGCTGCGTAACATCGTTGCTGCTCCATAACATCA</w:t>
      </w:r>
      <w:commentRangeEnd w:id="16"/>
      <w:r w:rsidR="00B478E4" w:rsidRPr="00876ECE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876ECE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17"/>
      <w:r w:rsidRPr="00876ECE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18"/>
      <w:commentRangeStart w:id="19"/>
      <w:r w:rsidRPr="00876ECE">
        <w:rPr>
          <w:rFonts w:ascii="宋体" w:eastAsia="宋体" w:hAnsi="宋体"/>
          <w:sz w:val="24"/>
          <w:szCs w:val="24"/>
        </w:rPr>
        <w:t>AGTTTA</w:t>
      </w:r>
      <w:commentRangeEnd w:id="18"/>
      <w:r w:rsidR="00C6709C" w:rsidRPr="00876ECE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876ECE">
        <w:rPr>
          <w:rFonts w:ascii="宋体" w:eastAsia="宋体" w:hAnsi="宋体"/>
          <w:sz w:val="24"/>
          <w:szCs w:val="24"/>
        </w:rPr>
        <w:t>CGAACCGAACAGGCTTA</w:t>
      </w:r>
      <w:commentRangeStart w:id="20"/>
      <w:r w:rsidRPr="00876ECE">
        <w:rPr>
          <w:rFonts w:ascii="宋体" w:eastAsia="宋体" w:hAnsi="宋体"/>
          <w:sz w:val="24"/>
          <w:szCs w:val="24"/>
        </w:rPr>
        <w:t>TGTCAA</w:t>
      </w:r>
      <w:commentRangeEnd w:id="19"/>
      <w:r w:rsidR="00C6709C" w:rsidRPr="00876ECE">
        <w:rPr>
          <w:rStyle w:val="a7"/>
          <w:rFonts w:ascii="宋体" w:eastAsia="宋体" w:hAnsi="宋体"/>
          <w:sz w:val="24"/>
          <w:szCs w:val="24"/>
        </w:rPr>
        <w:commentReference w:id="19"/>
      </w:r>
      <w:commentRangeEnd w:id="20"/>
      <w:r w:rsidR="00C6709C" w:rsidRPr="00876ECE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876ECE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</w:t>
      </w:r>
      <w:r w:rsidRPr="00876ECE">
        <w:rPr>
          <w:rFonts w:ascii="宋体" w:eastAsia="宋体" w:hAnsi="宋体"/>
          <w:sz w:val="24"/>
          <w:szCs w:val="24"/>
        </w:rPr>
        <w:lastRenderedPageBreak/>
        <w:t>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C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17"/>
      <w:r w:rsidR="00C6709C" w:rsidRPr="00876ECE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876ECE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21"/>
      <w:r w:rsidRPr="00876ECE">
        <w:rPr>
          <w:rFonts w:ascii="宋体" w:eastAsia="宋体" w:hAnsi="宋体"/>
          <w:sz w:val="24"/>
          <w:szCs w:val="24"/>
        </w:rPr>
        <w:t>GTGCAGCCGTCTTCTGAAAACGACA</w:t>
      </w:r>
      <w:commentRangeEnd w:id="21"/>
      <w:r w:rsidR="00E97A10" w:rsidRPr="00876ECE">
        <w:rPr>
          <w:rStyle w:val="a7"/>
          <w:rFonts w:ascii="宋体" w:eastAsia="宋体" w:hAnsi="宋体"/>
          <w:sz w:val="24"/>
          <w:szCs w:val="24"/>
        </w:rPr>
        <w:commentReference w:id="21"/>
      </w:r>
    </w:p>
    <w:sectPr w:rsidR="00640086" w:rsidRPr="00BE7D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8T09:26:00Z" w:initials="XL">
    <w:p w14:paraId="54C34B79" w14:textId="0AA88AA3" w:rsidR="006B0408" w:rsidRPr="00BE7D56" w:rsidRDefault="006B0408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IRt_In2092 (-)</w:t>
      </w:r>
    </w:p>
  </w:comment>
  <w:comment w:id="1" w:author="Xinyue Li" w:date="2023-07-28T15:00:00Z" w:initials="XL">
    <w:p w14:paraId="3A657DC0" w14:textId="70A2CBC6" w:rsidR="00C1179E" w:rsidRPr="00BE7D56" w:rsidRDefault="00C1179E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IS6100 (-)</w:t>
      </w:r>
    </w:p>
  </w:comment>
  <w:comment w:id="2" w:author="Xinyue Li" w:date="2023-07-28T15:00:00Z" w:initials="XL">
    <w:p w14:paraId="3F893418" w14:textId="683BAB26" w:rsidR="00015247" w:rsidRPr="00BE7D56" w:rsidRDefault="00015247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Δorf6 (-)</w:t>
      </w:r>
    </w:p>
  </w:comment>
  <w:comment w:id="3" w:author="Xinyue Li" w:date="2023-07-28T15:01:00Z" w:initials="XL">
    <w:p w14:paraId="6BF56FDD" w14:textId="0623E28D" w:rsidR="00523646" w:rsidRPr="00BE7D56" w:rsidRDefault="00523646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orf5 (-)</w:t>
      </w:r>
    </w:p>
  </w:comment>
  <w:comment w:id="4" w:author="Xinyue Li" w:date="2023-07-28T15:02:00Z" w:initials="XL">
    <w:p w14:paraId="2687A49B" w14:textId="011EC636" w:rsidR="00D96B93" w:rsidRPr="00BE7D56" w:rsidRDefault="00D96B93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sul1 (-)</w:t>
      </w:r>
    </w:p>
  </w:comment>
  <w:comment w:id="5" w:author="Xinyue Li" w:date="2023-07-28T15:02:00Z" w:initials="XL">
    <w:p w14:paraId="727B3A5F" w14:textId="2604F685" w:rsidR="007D7839" w:rsidRPr="00BE7D56" w:rsidRDefault="007D7839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qacED1 (-)</w:t>
      </w:r>
    </w:p>
  </w:comment>
  <w:comment w:id="6" w:author="Xinyue Li" w:date="2023-07-28T15:04:00Z" w:initials="XL">
    <w:p w14:paraId="1CF23CAA" w14:textId="2DB1A362" w:rsidR="00BB1BCE" w:rsidRPr="00BE7D56" w:rsidRDefault="00BB1BCE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attC_ereA</w:t>
      </w:r>
      <w:r w:rsidR="0064199D" w:rsidRPr="00BE7D56">
        <w:rPr>
          <w:rFonts w:ascii="Times New Roman" w:hAnsi="Times New Roman" w:cs="Times New Roman"/>
          <w:sz w:val="24"/>
          <w:szCs w:val="24"/>
        </w:rPr>
        <w:t xml:space="preserve"> (-)</w:t>
      </w:r>
    </w:p>
  </w:comment>
  <w:comment w:id="7" w:author="Xinyue Li" w:date="2023-07-28T15:13:00Z" w:initials="XL">
    <w:p w14:paraId="1B8D691F" w14:textId="12D5ABEA" w:rsidR="0064199D" w:rsidRPr="00BE7D56" w:rsidRDefault="0064199D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ereA (-)</w:t>
      </w:r>
    </w:p>
  </w:comment>
  <w:comment w:id="8" w:author="Xinyue Li" w:date="2023-07-28T15:15:00Z" w:initials="XL">
    <w:p w14:paraId="30ADBC8E" w14:textId="1CF8E7A0" w:rsidR="0064199D" w:rsidRPr="00BE7D56" w:rsidRDefault="0064199D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ΔintI1 (+)</w:t>
      </w:r>
    </w:p>
  </w:comment>
  <w:comment w:id="9" w:author="Xinyue Li" w:date="2023-07-28T15:16:00Z" w:initials="XL">
    <w:p w14:paraId="44D51557" w14:textId="6D87664C" w:rsidR="0064199D" w:rsidRPr="00BE7D56" w:rsidRDefault="0064199D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IRi_In212 (-)</w:t>
      </w:r>
    </w:p>
  </w:comment>
  <w:comment w:id="10" w:author="Xinyue Li" w:date="2023-07-28T15:16:00Z" w:initials="XL">
    <w:p w14:paraId="38927153" w14:textId="7743F514" w:rsidR="003335EB" w:rsidRPr="00BE7D56" w:rsidRDefault="003335EB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attC_aadA2 (-)</w:t>
      </w:r>
    </w:p>
  </w:comment>
  <w:comment w:id="11" w:author="Xinyue Li" w:date="2023-07-28T15:25:00Z" w:initials="XL">
    <w:p w14:paraId="6C88DBF4" w14:textId="358DEE5F" w:rsidR="003335EB" w:rsidRPr="00BE7D56" w:rsidRDefault="003335EB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aadA2 (-)</w:t>
      </w:r>
    </w:p>
  </w:comment>
  <w:comment w:id="12" w:author="Xinyue Li" w:date="2023-07-28T15:26:00Z" w:initials="XL">
    <w:p w14:paraId="33DB6505" w14:textId="061E95EB" w:rsidR="00231EF1" w:rsidRPr="00BE7D56" w:rsidRDefault="00231EF1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attC_aacA4'-3 (-)</w:t>
      </w:r>
    </w:p>
  </w:comment>
  <w:comment w:id="13" w:author="Xinyue Li" w:date="2023-07-28T15:26:00Z" w:initials="XL">
    <w:p w14:paraId="16447573" w14:textId="5C9D8507" w:rsidR="0081595D" w:rsidRPr="00BE7D56" w:rsidRDefault="0081595D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aacA4'-3 (-)</w:t>
      </w:r>
    </w:p>
  </w:comment>
  <w:comment w:id="14" w:author="Xinyue Li" w:date="2023-07-28T15:27:00Z" w:initials="XL">
    <w:p w14:paraId="77432DBE" w14:textId="000EA871" w:rsidR="00BD1D6C" w:rsidRPr="00BE7D56" w:rsidRDefault="00BD1D6C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attC_blaIMP-96 (-)</w:t>
      </w:r>
    </w:p>
  </w:comment>
  <w:comment w:id="15" w:author="Xinyue Li" w:date="2023-07-28T15:27:00Z" w:initials="XL">
    <w:p w14:paraId="20DC7748" w14:textId="77777777" w:rsidR="006C2F52" w:rsidRPr="00BE7D56" w:rsidRDefault="006C2F52" w:rsidP="006C2F52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blaIMP-96 (-)</w:t>
      </w:r>
    </w:p>
    <w:p w14:paraId="615388A4" w14:textId="44D8D9AD" w:rsidR="006C2F52" w:rsidRPr="00BE7D56" w:rsidRDefault="006C2F52">
      <w:pPr>
        <w:pStyle w:val="a8"/>
        <w:rPr>
          <w:rFonts w:ascii="Times New Roman" w:hAnsi="Times New Roman" w:cs="Times New Roman"/>
          <w:sz w:val="24"/>
          <w:szCs w:val="24"/>
        </w:rPr>
      </w:pPr>
    </w:p>
  </w:comment>
  <w:comment w:id="16" w:author="Xinyue Li" w:date="2023-07-28T15:28:00Z" w:initials="XL">
    <w:p w14:paraId="1C5C24F4" w14:textId="7937A362" w:rsidR="00B478E4" w:rsidRPr="00BE7D56" w:rsidRDefault="00B478E4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attI1 (-)</w:t>
      </w:r>
    </w:p>
  </w:comment>
  <w:comment w:id="18" w:author="Xinyue Li" w:date="2023-07-28T15:30:00Z" w:initials="XL">
    <w:p w14:paraId="4A135E7F" w14:textId="56BA3BA8" w:rsidR="00C6709C" w:rsidRPr="00BE7D56" w:rsidRDefault="00C6709C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-10 region of PcS (-)</w:t>
      </w:r>
    </w:p>
  </w:comment>
  <w:comment w:id="19" w:author="Xinyue Li" w:date="2023-07-28T15:28:00Z" w:initials="XL">
    <w:p w14:paraId="5104E9CA" w14:textId="472078FF" w:rsidR="00C6709C" w:rsidRPr="00BE7D56" w:rsidRDefault="00C6709C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PcS (-)</w:t>
      </w:r>
    </w:p>
  </w:comment>
  <w:comment w:id="20" w:author="Xinyue Li" w:date="2023-07-28T15:30:00Z" w:initials="XL">
    <w:p w14:paraId="30690AEE" w14:textId="20ED4EDD" w:rsidR="00C6709C" w:rsidRPr="00BE7D56" w:rsidRDefault="00C6709C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-35 region of PcS (-)</w:t>
      </w:r>
    </w:p>
  </w:comment>
  <w:comment w:id="17" w:author="Xinyue Li" w:date="2023-07-28T15:31:00Z" w:initials="XL">
    <w:p w14:paraId="079A8B8F" w14:textId="0146121A" w:rsidR="00C6709C" w:rsidRPr="00BE7D56" w:rsidRDefault="00C6709C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intI1 (+)</w:t>
      </w:r>
    </w:p>
  </w:comment>
  <w:comment w:id="21" w:author="Xinyue Li" w:date="2023-07-28T15:32:00Z" w:initials="XL">
    <w:p w14:paraId="058FDC19" w14:textId="002DAEEA" w:rsidR="00E97A10" w:rsidRPr="00BE7D56" w:rsidRDefault="00E97A10">
      <w:pPr>
        <w:pStyle w:val="a8"/>
        <w:rPr>
          <w:rFonts w:ascii="Times New Roman" w:hAnsi="Times New Roman" w:cs="Times New Roman"/>
          <w:sz w:val="24"/>
          <w:szCs w:val="24"/>
        </w:rPr>
      </w:pPr>
      <w:r w:rsidRPr="00BE7D5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BE7D56">
        <w:rPr>
          <w:rFonts w:ascii="Times New Roman" w:hAnsi="Times New Roman" w:cs="Times New Roman"/>
          <w:sz w:val="24"/>
          <w:szCs w:val="24"/>
        </w:rPr>
        <w:t>IRi_In2092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C34B79" w15:done="0"/>
  <w15:commentEx w15:paraId="3A657DC0" w15:done="0"/>
  <w15:commentEx w15:paraId="3F893418" w15:done="0"/>
  <w15:commentEx w15:paraId="6BF56FDD" w15:done="0"/>
  <w15:commentEx w15:paraId="2687A49B" w15:done="0"/>
  <w15:commentEx w15:paraId="727B3A5F" w15:done="0"/>
  <w15:commentEx w15:paraId="1CF23CAA" w15:done="0"/>
  <w15:commentEx w15:paraId="1B8D691F" w15:done="0"/>
  <w15:commentEx w15:paraId="30ADBC8E" w15:done="0"/>
  <w15:commentEx w15:paraId="44D51557" w15:done="0"/>
  <w15:commentEx w15:paraId="38927153" w15:done="0"/>
  <w15:commentEx w15:paraId="6C88DBF4" w15:done="0"/>
  <w15:commentEx w15:paraId="33DB6505" w15:done="0"/>
  <w15:commentEx w15:paraId="16447573" w15:done="0"/>
  <w15:commentEx w15:paraId="77432DBE" w15:done="0"/>
  <w15:commentEx w15:paraId="615388A4" w15:done="0"/>
  <w15:commentEx w15:paraId="1C5C24F4" w15:done="0"/>
  <w15:commentEx w15:paraId="4A135E7F" w15:done="0"/>
  <w15:commentEx w15:paraId="5104E9CA" w15:done="0"/>
  <w15:commentEx w15:paraId="30690AEE" w15:done="0"/>
  <w15:commentEx w15:paraId="079A8B8F" w15:done="0"/>
  <w15:commentEx w15:paraId="058FDC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E0828" w16cex:dateUtc="2023-07-28T01:26:00Z"/>
  <w16cex:commentExtensible w16cex:durableId="286E568C" w16cex:dateUtc="2023-07-28T07:00:00Z"/>
  <w16cex:commentExtensible w16cex:durableId="286E56AB" w16cex:dateUtc="2023-07-28T07:00:00Z"/>
  <w16cex:commentExtensible w16cex:durableId="286E56D4" w16cex:dateUtc="2023-07-28T07:01:00Z"/>
  <w16cex:commentExtensible w16cex:durableId="286E56FA" w16cex:dateUtc="2023-07-28T07:02:00Z"/>
  <w16cex:commentExtensible w16cex:durableId="286E571D" w16cex:dateUtc="2023-07-28T07:02:00Z"/>
  <w16cex:commentExtensible w16cex:durableId="286E5761" w16cex:dateUtc="2023-07-28T07:04:00Z"/>
  <w16cex:commentExtensible w16cex:durableId="286E5991" w16cex:dateUtc="2023-07-28T07:13:00Z"/>
  <w16cex:commentExtensible w16cex:durableId="286E5A02" w16cex:dateUtc="2023-07-28T07:15:00Z"/>
  <w16cex:commentExtensible w16cex:durableId="286E5A36" w16cex:dateUtc="2023-07-28T07:16:00Z"/>
  <w16cex:commentExtensible w16cex:durableId="286E5A69" w16cex:dateUtc="2023-07-28T07:16:00Z"/>
  <w16cex:commentExtensible w16cex:durableId="286E5C77" w16cex:dateUtc="2023-07-28T07:25:00Z"/>
  <w16cex:commentExtensible w16cex:durableId="286E5C93" w16cex:dateUtc="2023-07-28T07:26:00Z"/>
  <w16cex:commentExtensible w16cex:durableId="286E5CBA" w16cex:dateUtc="2023-07-28T07:26:00Z"/>
  <w16cex:commentExtensible w16cex:durableId="286E5CD2" w16cex:dateUtc="2023-07-28T07:27:00Z"/>
  <w16cex:commentExtensible w16cex:durableId="286E5CF8" w16cex:dateUtc="2023-07-28T07:27:00Z"/>
  <w16cex:commentExtensible w16cex:durableId="286E5D11" w16cex:dateUtc="2023-07-28T07:28:00Z"/>
  <w16cex:commentExtensible w16cex:durableId="286E5D88" w16cex:dateUtc="2023-07-28T07:30:00Z"/>
  <w16cex:commentExtensible w16cex:durableId="286E5D25" w16cex:dateUtc="2023-07-28T07:28:00Z"/>
  <w16cex:commentExtensible w16cex:durableId="286E5D8D" w16cex:dateUtc="2023-07-28T07:30:00Z"/>
  <w16cex:commentExtensible w16cex:durableId="286E5DC9" w16cex:dateUtc="2023-07-28T07:31:00Z"/>
  <w16cex:commentExtensible w16cex:durableId="286E5DF0" w16cex:dateUtc="2023-07-28T07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C34B79" w16cid:durableId="286E0828"/>
  <w16cid:commentId w16cid:paraId="3A657DC0" w16cid:durableId="286E568C"/>
  <w16cid:commentId w16cid:paraId="3F893418" w16cid:durableId="286E56AB"/>
  <w16cid:commentId w16cid:paraId="6BF56FDD" w16cid:durableId="286E56D4"/>
  <w16cid:commentId w16cid:paraId="2687A49B" w16cid:durableId="286E56FA"/>
  <w16cid:commentId w16cid:paraId="727B3A5F" w16cid:durableId="286E571D"/>
  <w16cid:commentId w16cid:paraId="1CF23CAA" w16cid:durableId="286E5761"/>
  <w16cid:commentId w16cid:paraId="1B8D691F" w16cid:durableId="286E5991"/>
  <w16cid:commentId w16cid:paraId="30ADBC8E" w16cid:durableId="286E5A02"/>
  <w16cid:commentId w16cid:paraId="44D51557" w16cid:durableId="286E5A36"/>
  <w16cid:commentId w16cid:paraId="38927153" w16cid:durableId="286E5A69"/>
  <w16cid:commentId w16cid:paraId="6C88DBF4" w16cid:durableId="286E5C77"/>
  <w16cid:commentId w16cid:paraId="33DB6505" w16cid:durableId="286E5C93"/>
  <w16cid:commentId w16cid:paraId="16447573" w16cid:durableId="286E5CBA"/>
  <w16cid:commentId w16cid:paraId="77432DBE" w16cid:durableId="286E5CD2"/>
  <w16cid:commentId w16cid:paraId="615388A4" w16cid:durableId="286E5CF8"/>
  <w16cid:commentId w16cid:paraId="1C5C24F4" w16cid:durableId="286E5D11"/>
  <w16cid:commentId w16cid:paraId="4A135E7F" w16cid:durableId="286E5D88"/>
  <w16cid:commentId w16cid:paraId="5104E9CA" w16cid:durableId="286E5D25"/>
  <w16cid:commentId w16cid:paraId="30690AEE" w16cid:durableId="286E5D8D"/>
  <w16cid:commentId w16cid:paraId="079A8B8F" w16cid:durableId="286E5DC9"/>
  <w16cid:commentId w16cid:paraId="058FDC19" w16cid:durableId="286E5D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FD0BF" w14:textId="77777777" w:rsidR="00112FF1" w:rsidRDefault="00112FF1" w:rsidP="009B5F17">
      <w:r>
        <w:separator/>
      </w:r>
    </w:p>
  </w:endnote>
  <w:endnote w:type="continuationSeparator" w:id="0">
    <w:p w14:paraId="04084749" w14:textId="77777777" w:rsidR="00112FF1" w:rsidRDefault="00112FF1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09280" w14:textId="77777777" w:rsidR="00112FF1" w:rsidRDefault="00112FF1" w:rsidP="009B5F17">
      <w:r>
        <w:separator/>
      </w:r>
    </w:p>
  </w:footnote>
  <w:footnote w:type="continuationSeparator" w:id="0">
    <w:p w14:paraId="713D01EA" w14:textId="77777777" w:rsidR="00112FF1" w:rsidRDefault="00112FF1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vNaAIXSNBEsAAAA"/>
  </w:docVars>
  <w:rsids>
    <w:rsidRoot w:val="0016137F"/>
    <w:rsid w:val="00015247"/>
    <w:rsid w:val="00027F00"/>
    <w:rsid w:val="0005060C"/>
    <w:rsid w:val="000A5833"/>
    <w:rsid w:val="00112FF1"/>
    <w:rsid w:val="00141CF0"/>
    <w:rsid w:val="0016137F"/>
    <w:rsid w:val="001C092E"/>
    <w:rsid w:val="001F3506"/>
    <w:rsid w:val="00231EF1"/>
    <w:rsid w:val="002349C1"/>
    <w:rsid w:val="0026516F"/>
    <w:rsid w:val="00297E6E"/>
    <w:rsid w:val="002D6ABE"/>
    <w:rsid w:val="002E7473"/>
    <w:rsid w:val="00300173"/>
    <w:rsid w:val="003335EB"/>
    <w:rsid w:val="00393AE4"/>
    <w:rsid w:val="00471094"/>
    <w:rsid w:val="004947E8"/>
    <w:rsid w:val="00523646"/>
    <w:rsid w:val="005370C6"/>
    <w:rsid w:val="005B7213"/>
    <w:rsid w:val="00613A08"/>
    <w:rsid w:val="00640086"/>
    <w:rsid w:val="0064199D"/>
    <w:rsid w:val="006632D1"/>
    <w:rsid w:val="006A7D2D"/>
    <w:rsid w:val="006B0408"/>
    <w:rsid w:val="006C2F52"/>
    <w:rsid w:val="007A3F16"/>
    <w:rsid w:val="007C0094"/>
    <w:rsid w:val="007D3A3A"/>
    <w:rsid w:val="007D7839"/>
    <w:rsid w:val="007E4997"/>
    <w:rsid w:val="0081595D"/>
    <w:rsid w:val="00876ECE"/>
    <w:rsid w:val="00914DBD"/>
    <w:rsid w:val="00926C98"/>
    <w:rsid w:val="00926EB3"/>
    <w:rsid w:val="009957C8"/>
    <w:rsid w:val="009B059C"/>
    <w:rsid w:val="009B5F17"/>
    <w:rsid w:val="00A270BC"/>
    <w:rsid w:val="00AD4D7A"/>
    <w:rsid w:val="00AE069A"/>
    <w:rsid w:val="00B22E30"/>
    <w:rsid w:val="00B478E4"/>
    <w:rsid w:val="00B5476C"/>
    <w:rsid w:val="00B74A68"/>
    <w:rsid w:val="00BB1BCE"/>
    <w:rsid w:val="00BC17CB"/>
    <w:rsid w:val="00BD1D6C"/>
    <w:rsid w:val="00BE6A95"/>
    <w:rsid w:val="00BE7D56"/>
    <w:rsid w:val="00C1179E"/>
    <w:rsid w:val="00C6709C"/>
    <w:rsid w:val="00CA2042"/>
    <w:rsid w:val="00CF10BE"/>
    <w:rsid w:val="00D16B40"/>
    <w:rsid w:val="00D61D84"/>
    <w:rsid w:val="00D70B67"/>
    <w:rsid w:val="00D85913"/>
    <w:rsid w:val="00D86C76"/>
    <w:rsid w:val="00D96B93"/>
    <w:rsid w:val="00DB3024"/>
    <w:rsid w:val="00DD0B90"/>
    <w:rsid w:val="00E55106"/>
    <w:rsid w:val="00E92F38"/>
    <w:rsid w:val="00E97A10"/>
    <w:rsid w:val="00F37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4</Pages>
  <Words>1481</Words>
  <Characters>8445</Characters>
  <Application>Microsoft Office Word</Application>
  <DocSecurity>0</DocSecurity>
  <Lines>70</Lines>
  <Paragraphs>19</Paragraphs>
  <ScaleCrop>false</ScaleCrop>
  <Company/>
  <LinksUpToDate>false</LinksUpToDate>
  <CharactersWithSpaces>9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61</cp:revision>
  <dcterms:created xsi:type="dcterms:W3CDTF">2023-07-05T07:35:00Z</dcterms:created>
  <dcterms:modified xsi:type="dcterms:W3CDTF">2023-08-09T00:45:00Z</dcterms:modified>
</cp:coreProperties>
</file>